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find-all-the-ways"/>
      <w:r>
        <w:t xml:space="preserve">Lesson 4: Find All the Ways</w:t>
      </w:r>
      <w:bookmarkEnd w:id="20"/>
    </w:p>
    <w:p>
      <w:pPr>
        <w:numPr>
          <w:ilvl w:val="0"/>
          <w:numId w:val="1001"/>
        </w:numPr>
      </w:pPr>
      <w:r>
        <w:t xml:space="preserve">Let’s find all the ways to break apart a number.</w:t>
      </w:r>
    </w:p>
    <w:p>
      <w:pPr>
        <w:pStyle w:val="Heading3"/>
      </w:pPr>
      <w:bookmarkStart w:id="21" w:name="patterns-in-decompositions"/>
      <w:r>
        <w:t xml:space="preserve">4.1: Patterns in Decompositions</w:t>
      </w:r>
      <w:bookmarkEnd w:id="21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05.04823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06.869659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08.49004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10.211171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11.67124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39513.04112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</w:tbl>
    <w:p>
      <w:pPr>
        <w:pStyle w:val="Heading3"/>
      </w:pPr>
      <w:bookmarkStart w:id="28" w:name="find-all-the-ways"/>
      <w:r>
        <w:t xml:space="preserve">4.2: Find All the Ways</w:t>
      </w:r>
      <w:bookmarkEnd w:id="28"/>
    </w:p>
    <w:p>
      <w:pPr>
        <w:pStyle w:val="FirstParagraph"/>
      </w:pPr>
      <w:r>
        <w:t xml:space="preserve">Find all the different ways you can break apart 7 into 2 parts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Heading3"/>
      </w:pPr>
      <w:bookmarkStart w:id="29" w:name="centers-choice-time"/>
      <w:r>
        <w:t xml:space="preserve">4.3: Centers: Choice Time</w:t>
      </w:r>
      <w:bookmarkEnd w:id="2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514.2113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39514.2348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39514.253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39533.04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533.603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2:14Z</dcterms:created>
  <dcterms:modified xsi:type="dcterms:W3CDTF">2021-10-02T0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b1w6tnKjFu5L1k4Mk+1+eXwZgjLpyr6I6926GhKHpZmRYzRHAaVmvLh2GKAdaMM08nzzMmsCHeyCV/tHA+7A==</vt:lpwstr>
  </property>
</Properties>
</file>